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111A0C" w14:textId="77777777" w:rsidR="003D7903" w:rsidRPr="00577350" w:rsidRDefault="00BC2008" w:rsidP="003D7903">
      <w:pPr>
        <w:pStyle w:val="ListParagraph"/>
        <w:spacing w:after="0" w:line="360" w:lineRule="auto"/>
        <w:ind w:left="0"/>
        <w:rPr>
          <w:rFonts w:asciiTheme="minorHAnsi" w:hAnsiTheme="minorHAnsi" w:cstheme="minorHAnsi"/>
          <w:b/>
          <w:sz w:val="32"/>
          <w:szCs w:val="26"/>
        </w:rPr>
      </w:pPr>
      <w:r w:rsidRPr="00577350">
        <w:rPr>
          <w:rFonts w:asciiTheme="minorHAnsi" w:hAnsiTheme="minorHAnsi" w:cstheme="minorHAnsi"/>
          <w:b/>
          <w:sz w:val="32"/>
          <w:szCs w:val="26"/>
        </w:rPr>
        <w:t xml:space="preserve">HANDOUT </w:t>
      </w:r>
      <w:r w:rsidR="00BA16E3" w:rsidRPr="00577350">
        <w:rPr>
          <w:rFonts w:asciiTheme="minorHAnsi" w:hAnsiTheme="minorHAnsi" w:cstheme="minorHAnsi"/>
          <w:b/>
          <w:sz w:val="32"/>
          <w:szCs w:val="26"/>
        </w:rPr>
        <w:t>[</w:t>
      </w:r>
      <w:r w:rsidRPr="00577350">
        <w:rPr>
          <w:rFonts w:asciiTheme="minorHAnsi" w:hAnsiTheme="minorHAnsi" w:cstheme="minorHAnsi"/>
          <w:b/>
          <w:sz w:val="32"/>
          <w:szCs w:val="26"/>
        </w:rPr>
        <w:t>A</w:t>
      </w:r>
      <w:r w:rsidR="00BA16E3" w:rsidRPr="00577350">
        <w:rPr>
          <w:rFonts w:asciiTheme="minorHAnsi" w:hAnsiTheme="minorHAnsi" w:cstheme="minorHAnsi"/>
          <w:b/>
          <w:sz w:val="32"/>
          <w:szCs w:val="26"/>
        </w:rPr>
        <w:t>]</w:t>
      </w:r>
      <w:r w:rsidR="009D5D3D" w:rsidRPr="00577350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577350">
        <w:rPr>
          <w:rFonts w:asciiTheme="minorHAnsi" w:hAnsiTheme="minorHAnsi" w:cstheme="minorHAnsi"/>
          <w:b/>
          <w:sz w:val="32"/>
          <w:szCs w:val="26"/>
        </w:rPr>
        <w:t xml:space="preserve"> ACTIVITY WORKSHEET</w:t>
      </w:r>
    </w:p>
    <w:p w14:paraId="462131C0" w14:textId="77777777" w:rsidR="00F112E5" w:rsidRPr="00577350" w:rsidRDefault="00BC2008" w:rsidP="00816691">
      <w:pPr>
        <w:spacing w:after="120"/>
        <w:ind w:right="-563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  <w:b/>
        </w:rPr>
        <w:t xml:space="preserve">Use the following guidelines to help you create achievable </w:t>
      </w:r>
      <w:r w:rsidR="00B10DD0" w:rsidRPr="00577350">
        <w:rPr>
          <w:rFonts w:asciiTheme="minorHAnsi" w:hAnsiTheme="minorHAnsi" w:cstheme="minorHAnsi"/>
          <w:b/>
        </w:rPr>
        <w:t>goals!</w:t>
      </w:r>
    </w:p>
    <w:p w14:paraId="027E621A" w14:textId="77777777" w:rsidR="00A01AEF" w:rsidRPr="00577350" w:rsidRDefault="00A01AEF" w:rsidP="00A01AEF">
      <w:pPr>
        <w:spacing w:after="12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>ARE YOUR GOALS S.M.A.R.T.?</w:t>
      </w:r>
      <w:r w:rsidR="005D3DB3" w:rsidRPr="00577350">
        <w:rPr>
          <w:rFonts w:asciiTheme="minorHAnsi" w:hAnsiTheme="minorHAnsi" w:cstheme="minorHAnsi"/>
        </w:rPr>
        <w:t xml:space="preserve"> </w:t>
      </w:r>
    </w:p>
    <w:p w14:paraId="458640A2" w14:textId="77777777"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S – </w:t>
      </w:r>
      <w:r w:rsidRPr="00577350">
        <w:rPr>
          <w:rFonts w:asciiTheme="minorHAnsi" w:hAnsiTheme="minorHAnsi" w:cstheme="minorHAnsi"/>
          <w:b/>
        </w:rPr>
        <w:t>Specific</w:t>
      </w:r>
      <w:r w:rsidRPr="00577350">
        <w:rPr>
          <w:rFonts w:asciiTheme="minorHAnsi" w:hAnsiTheme="minorHAnsi" w:cstheme="minorHAnsi"/>
        </w:rPr>
        <w:t xml:space="preserve">: “Do well in Math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 xml:space="preserve">             </w:t>
      </w:r>
      <w:r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  <w:t xml:space="preserve">“Get 80% in Math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14:paraId="4A6A61BE" w14:textId="77777777"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M – </w:t>
      </w:r>
      <w:r w:rsidR="00F621B0">
        <w:rPr>
          <w:rFonts w:asciiTheme="minorHAnsi" w:hAnsiTheme="minorHAnsi" w:cstheme="minorHAnsi"/>
          <w:b/>
        </w:rPr>
        <w:t>Measur</w:t>
      </w:r>
      <w:r w:rsidRPr="00577350">
        <w:rPr>
          <w:rFonts w:asciiTheme="minorHAnsi" w:hAnsiTheme="minorHAnsi" w:cstheme="minorHAnsi"/>
          <w:b/>
        </w:rPr>
        <w:t>able</w:t>
      </w:r>
      <w:r w:rsidRPr="00577350">
        <w:rPr>
          <w:rFonts w:asciiTheme="minorHAnsi" w:hAnsiTheme="minorHAnsi" w:cstheme="minorHAnsi"/>
        </w:rPr>
        <w:t xml:space="preserve">: “Get healthy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 xml:space="preserve">   </w:t>
      </w:r>
      <w:r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</w:r>
      <w:r w:rsidR="000E572A" w:rsidRPr="00577350">
        <w:rPr>
          <w:rFonts w:asciiTheme="minorHAnsi" w:hAnsiTheme="minorHAnsi" w:cstheme="minorHAnsi"/>
        </w:rPr>
        <w:t xml:space="preserve">              </w:t>
      </w:r>
      <w:r w:rsidRPr="00577350">
        <w:rPr>
          <w:rFonts w:asciiTheme="minorHAnsi" w:hAnsiTheme="minorHAnsi" w:cstheme="minorHAnsi"/>
        </w:rPr>
        <w:t xml:space="preserve">“Exercise for 30 minutes twice a week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14:paraId="6E348D2A" w14:textId="77777777"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A – </w:t>
      </w:r>
      <w:r w:rsidRPr="00577350">
        <w:rPr>
          <w:rFonts w:asciiTheme="minorHAnsi" w:hAnsiTheme="minorHAnsi" w:cstheme="minorHAnsi"/>
          <w:b/>
        </w:rPr>
        <w:t>Achievable</w:t>
      </w:r>
      <w:r w:rsidRPr="00577350">
        <w:rPr>
          <w:rFonts w:asciiTheme="minorHAnsi" w:hAnsiTheme="minorHAnsi" w:cstheme="minorHAnsi"/>
        </w:rPr>
        <w:t>: “Bank $500,000 a month”</w:t>
      </w:r>
      <w:r w:rsidRPr="00577350">
        <w:rPr>
          <w:rFonts w:asciiTheme="minorHAnsi" w:hAnsiTheme="minorHAnsi" w:cstheme="minorHAnsi"/>
          <w:color w:val="FF0000"/>
        </w:rPr>
        <w:t xml:space="preserve">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  <w:color w:val="FF0000"/>
        </w:rPr>
        <w:tab/>
      </w:r>
      <w:r w:rsidR="000E572A" w:rsidRPr="00577350">
        <w:rPr>
          <w:rFonts w:asciiTheme="minorHAnsi" w:hAnsiTheme="minorHAnsi" w:cstheme="minorHAnsi"/>
          <w:color w:val="FF0000"/>
        </w:rPr>
        <w:t xml:space="preserve">              </w:t>
      </w:r>
      <w:r w:rsidRPr="00577350">
        <w:rPr>
          <w:rFonts w:asciiTheme="minorHAnsi" w:hAnsiTheme="minorHAnsi" w:cstheme="minorHAnsi"/>
        </w:rPr>
        <w:t xml:space="preserve">“Bank 10% of what I earn this ye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14:paraId="7118679C" w14:textId="77777777"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R – </w:t>
      </w:r>
      <w:r w:rsidRPr="00577350">
        <w:rPr>
          <w:rFonts w:asciiTheme="minorHAnsi" w:hAnsiTheme="minorHAnsi" w:cstheme="minorHAnsi"/>
          <w:b/>
        </w:rPr>
        <w:t>Realistic</w:t>
      </w:r>
      <w:r w:rsidRPr="00577350">
        <w:rPr>
          <w:rFonts w:asciiTheme="minorHAnsi" w:hAnsiTheme="minorHAnsi" w:cstheme="minorHAnsi"/>
        </w:rPr>
        <w:t xml:space="preserve">: “Become a rock star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</w:r>
      <w:r w:rsidR="000E572A" w:rsidRPr="00577350">
        <w:rPr>
          <w:rFonts w:asciiTheme="minorHAnsi" w:hAnsiTheme="minorHAnsi" w:cstheme="minorHAnsi"/>
        </w:rPr>
        <w:t xml:space="preserve">              </w:t>
      </w:r>
      <w:r w:rsidRPr="00577350">
        <w:rPr>
          <w:rFonts w:asciiTheme="minorHAnsi" w:hAnsiTheme="minorHAnsi" w:cstheme="minorHAnsi"/>
        </w:rPr>
        <w:t xml:space="preserve">“Learn how to play the guit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14:paraId="504BC67B" w14:textId="77777777" w:rsidR="00A01AEF" w:rsidRPr="00577350" w:rsidRDefault="00A01AEF" w:rsidP="00144B44">
      <w:pPr>
        <w:spacing w:after="0"/>
        <w:ind w:right="-563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</w:rPr>
        <w:t xml:space="preserve">T – </w:t>
      </w:r>
      <w:r w:rsidRPr="00577350">
        <w:rPr>
          <w:rFonts w:asciiTheme="minorHAnsi" w:hAnsiTheme="minorHAnsi" w:cstheme="minorHAnsi"/>
          <w:b/>
        </w:rPr>
        <w:t>Timely</w:t>
      </w:r>
      <w:r w:rsidRPr="00577350">
        <w:rPr>
          <w:rFonts w:asciiTheme="minorHAnsi" w:hAnsiTheme="minorHAnsi" w:cstheme="minorHAnsi"/>
        </w:rPr>
        <w:t xml:space="preserve">: “Finish Halloween costume” </w:t>
      </w:r>
      <w:r w:rsidRPr="00577350">
        <w:rPr>
          <w:rFonts w:asciiTheme="minorHAnsi" w:hAnsiTheme="minorHAnsi" w:cstheme="minorHAnsi"/>
          <w:color w:val="FF0000"/>
        </w:rPr>
        <w:sym w:font="Wingdings" w:char="F0FD"/>
      </w:r>
      <w:r w:rsidRPr="00577350">
        <w:rPr>
          <w:rFonts w:asciiTheme="minorHAnsi" w:hAnsiTheme="minorHAnsi" w:cstheme="minorHAnsi"/>
        </w:rPr>
        <w:t xml:space="preserve">   </w:t>
      </w:r>
      <w:r w:rsidR="00EA402F" w:rsidRPr="00577350">
        <w:rPr>
          <w:rFonts w:asciiTheme="minorHAnsi" w:hAnsiTheme="minorHAnsi" w:cstheme="minorHAnsi"/>
        </w:rPr>
        <w:tab/>
      </w:r>
      <w:r w:rsidRPr="00577350">
        <w:rPr>
          <w:rFonts w:asciiTheme="minorHAnsi" w:hAnsiTheme="minorHAnsi" w:cstheme="minorHAnsi"/>
        </w:rPr>
        <w:tab/>
        <w:t>“Finish Costume by October 15”</w:t>
      </w:r>
      <w:r w:rsidRPr="00577350">
        <w:rPr>
          <w:rFonts w:asciiTheme="minorHAnsi" w:hAnsiTheme="minorHAnsi" w:cstheme="minorHAnsi"/>
          <w:color w:val="4F6228"/>
        </w:rPr>
        <w:t xml:space="preserve">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</w:p>
    <w:p w14:paraId="060A2B70" w14:textId="77777777" w:rsidR="00ED78BD" w:rsidRPr="00577350" w:rsidRDefault="00ED78BD" w:rsidP="00A01AEF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14:paraId="4F31177E" w14:textId="77777777" w:rsidR="00092076" w:rsidRPr="00577350" w:rsidRDefault="006578FF" w:rsidP="0005534B">
      <w:pPr>
        <w:pStyle w:val="ListParagraph"/>
        <w:spacing w:after="240"/>
        <w:ind w:left="0"/>
        <w:rPr>
          <w:rFonts w:asciiTheme="minorHAnsi" w:hAnsiTheme="minorHAnsi" w:cstheme="minorHAnsi"/>
          <w:i/>
          <w:color w:val="000000"/>
        </w:rPr>
      </w:pPr>
      <w:r w:rsidRPr="00577350">
        <w:rPr>
          <w:rFonts w:asciiTheme="minorHAnsi" w:hAnsiTheme="minorHAnsi" w:cstheme="minorHAnsi"/>
          <w:i/>
          <w:color w:val="000000"/>
        </w:rPr>
        <w:t xml:space="preserve">Review the following goals and change them </w:t>
      </w:r>
      <w:r w:rsidR="00092076" w:rsidRPr="00577350">
        <w:rPr>
          <w:rFonts w:asciiTheme="minorHAnsi" w:hAnsiTheme="minorHAnsi" w:cstheme="minorHAnsi"/>
          <w:i/>
          <w:color w:val="000000"/>
        </w:rPr>
        <w:t>in</w:t>
      </w:r>
      <w:r w:rsidRPr="00577350">
        <w:rPr>
          <w:rFonts w:asciiTheme="minorHAnsi" w:hAnsiTheme="minorHAnsi" w:cstheme="minorHAnsi"/>
          <w:i/>
          <w:color w:val="000000"/>
        </w:rPr>
        <w:t>to S.M.A.R.T goals</w:t>
      </w:r>
      <w:r w:rsidR="00092076" w:rsidRPr="00577350">
        <w:rPr>
          <w:rFonts w:asciiTheme="minorHAnsi" w:hAnsiTheme="minorHAnsi" w:cstheme="minorHAnsi"/>
          <w:i/>
          <w:color w:val="000000"/>
        </w:rPr>
        <w:t xml:space="preserve"> using the guidelines above:</w:t>
      </w:r>
    </w:p>
    <w:p w14:paraId="295F1245" w14:textId="77777777" w:rsidR="001C0AE3" w:rsidRPr="00577350" w:rsidRDefault="001C0AE3" w:rsidP="0005534B">
      <w:pPr>
        <w:pStyle w:val="ListParagraph"/>
        <w:spacing w:after="240"/>
        <w:ind w:left="0"/>
        <w:rPr>
          <w:rFonts w:asciiTheme="minorHAnsi" w:hAnsiTheme="minorHAnsi" w:cstheme="minorHAnsi"/>
          <w:b/>
          <w:color w:val="000000"/>
        </w:rPr>
        <w:sectPr w:rsidR="001C0AE3" w:rsidRPr="00577350" w:rsidSect="003854D8">
          <w:footerReference w:type="default" r:id="rId11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14:paraId="3F4C9E35" w14:textId="77777777" w:rsidR="0005534B" w:rsidRPr="00577350" w:rsidRDefault="0005534B" w:rsidP="0005534B">
      <w:pPr>
        <w:pStyle w:val="ListParagraph"/>
        <w:spacing w:after="240"/>
        <w:ind w:left="0"/>
        <w:rPr>
          <w:rFonts w:asciiTheme="minorHAnsi" w:hAnsiTheme="minorHAnsi" w:cstheme="minorHAnsi"/>
          <w:b/>
          <w:color w:val="000000"/>
        </w:rPr>
      </w:pPr>
    </w:p>
    <w:p w14:paraId="795E397B" w14:textId="77777777" w:rsidR="0005534B" w:rsidRPr="00577350" w:rsidRDefault="0005534B" w:rsidP="0005534B">
      <w:pPr>
        <w:pStyle w:val="ListParagraph"/>
        <w:spacing w:after="240"/>
        <w:ind w:left="0"/>
        <w:rPr>
          <w:rFonts w:asciiTheme="minorHAnsi" w:hAnsiTheme="minorHAnsi" w:cstheme="minorHAnsi"/>
          <w:color w:val="000000"/>
        </w:rPr>
        <w:sectPr w:rsidR="0005534B" w:rsidRPr="00577350" w:rsidSect="001C0AE3">
          <w:type w:val="continuous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14:paraId="2ED028E8" w14:textId="77777777"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Do well in school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14:paraId="02BE24A0" w14:textId="77777777"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color w:val="000000"/>
        </w:rPr>
        <w:t>“Get a job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      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14:paraId="538FC785" w14:textId="77777777"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Workout more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14:paraId="4DE61867" w14:textId="77777777" w:rsidR="006578FF" w:rsidRPr="00577350" w:rsidRDefault="006578FF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color w:val="000000"/>
        </w:rPr>
        <w:t>“</w:t>
      </w:r>
      <w:r w:rsidR="001347B7" w:rsidRPr="00577350">
        <w:rPr>
          <w:rFonts w:asciiTheme="minorHAnsi" w:hAnsiTheme="minorHAnsi" w:cstheme="minorHAnsi"/>
          <w:color w:val="000000"/>
        </w:rPr>
        <w:t>Save enough for university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14:paraId="0F430528" w14:textId="77777777" w:rsidR="001347B7" w:rsidRPr="00577350" w:rsidRDefault="001347B7" w:rsidP="00092076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  <w:color w:val="000000"/>
        </w:rPr>
        <w:t>“Finish university application”</w:t>
      </w:r>
      <w:r w:rsidR="001C0AE3" w:rsidRPr="00577350">
        <w:rPr>
          <w:rFonts w:asciiTheme="minorHAnsi" w:hAnsiTheme="minorHAnsi" w:cstheme="minorHAnsi"/>
          <w:color w:val="000000"/>
        </w:rPr>
        <w:t xml:space="preserve">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___</w:t>
      </w:r>
    </w:p>
    <w:p w14:paraId="19298BED" w14:textId="77777777" w:rsidR="00537C9E" w:rsidRPr="00577350" w:rsidRDefault="001347B7" w:rsidP="001C0AE3">
      <w:pPr>
        <w:pStyle w:val="ListParagraph"/>
        <w:spacing w:after="24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Win an Oscar A</w:t>
      </w:r>
      <w:r w:rsidR="00092076" w:rsidRPr="00577350">
        <w:rPr>
          <w:rFonts w:asciiTheme="minorHAnsi" w:hAnsiTheme="minorHAnsi" w:cstheme="minorHAnsi"/>
          <w:color w:val="000000"/>
        </w:rPr>
        <w:t>ward</w:t>
      </w:r>
      <w:r w:rsidR="001C0AE3" w:rsidRPr="00577350">
        <w:rPr>
          <w:rFonts w:asciiTheme="minorHAnsi" w:hAnsiTheme="minorHAnsi" w:cstheme="minorHAnsi"/>
          <w:color w:val="000000"/>
        </w:rPr>
        <w:t xml:space="preserve">”                         </w:t>
      </w:r>
      <w:r w:rsidR="001C0AE3" w:rsidRPr="00577350">
        <w:rPr>
          <w:rFonts w:asciiTheme="minorHAnsi" w:hAnsiTheme="minorHAnsi" w:cstheme="minorHAnsi"/>
          <w:color w:val="000000"/>
        </w:rPr>
        <w:sym w:font="Wingdings" w:char="F0E0"/>
      </w:r>
      <w:r w:rsidR="001C0AE3" w:rsidRPr="00577350">
        <w:rPr>
          <w:rFonts w:asciiTheme="minorHAnsi" w:hAnsiTheme="minorHAnsi" w:cstheme="minorHAnsi"/>
          <w:color w:val="000000"/>
        </w:rPr>
        <w:t xml:space="preserve">     _________________________________________________</w:t>
      </w:r>
      <w:r w:rsidR="00153FE6" w:rsidRPr="00577350">
        <w:rPr>
          <w:rFonts w:asciiTheme="minorHAnsi" w:hAnsiTheme="minorHAnsi" w:cstheme="minorHAnsi"/>
          <w:color w:val="000000"/>
        </w:rPr>
        <w:t>___</w:t>
      </w:r>
    </w:p>
    <w:p w14:paraId="69E9C602" w14:textId="77777777" w:rsidR="00537C9E" w:rsidRPr="00577350" w:rsidRDefault="00537C9E" w:rsidP="00537C9E">
      <w:pPr>
        <w:pStyle w:val="ListParagraph"/>
        <w:tabs>
          <w:tab w:val="left" w:pos="5250"/>
        </w:tabs>
        <w:spacing w:after="240"/>
        <w:ind w:left="0"/>
        <w:rPr>
          <w:rFonts w:asciiTheme="minorHAnsi" w:hAnsiTheme="minorHAnsi" w:cstheme="minorHAnsi"/>
          <w:b/>
          <w:color w:val="000000"/>
        </w:rPr>
      </w:pPr>
      <w:r w:rsidRPr="00577350">
        <w:rPr>
          <w:rFonts w:asciiTheme="minorHAnsi" w:hAnsiTheme="minorHAnsi" w:cstheme="minorHAnsi"/>
          <w:b/>
          <w:color w:val="000000"/>
        </w:rPr>
        <w:t>Goal Tasks: How will you achieve your goal?</w:t>
      </w:r>
    </w:p>
    <w:p w14:paraId="485E1C6F" w14:textId="77777777"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Get 80% in Math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Find a math tutor.</w:t>
      </w:r>
    </w:p>
    <w:p w14:paraId="5D75A2C4" w14:textId="77777777"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Exercise for 30 minutes twice a week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Get a gym membership.</w:t>
      </w:r>
    </w:p>
    <w:p w14:paraId="04F22E3F" w14:textId="77777777"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Bank 10% of what I earn this ye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 xml:space="preserve">              Task: Spend less money on clothes.</w:t>
      </w:r>
    </w:p>
    <w:p w14:paraId="59E4CFB9" w14:textId="77777777"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“Learn how to play the guitar”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Practice for 30 min. a day.</w:t>
      </w:r>
    </w:p>
    <w:p w14:paraId="3A01C5D2" w14:textId="77777777" w:rsidR="00537C9E" w:rsidRPr="00577350" w:rsidRDefault="00537C9E" w:rsidP="00537C9E">
      <w:pPr>
        <w:spacing w:after="0"/>
        <w:ind w:right="-563"/>
        <w:rPr>
          <w:rFonts w:asciiTheme="minorHAnsi" w:hAnsiTheme="minorHAnsi" w:cstheme="minorHAnsi"/>
          <w:b/>
        </w:rPr>
      </w:pPr>
      <w:r w:rsidRPr="00577350">
        <w:rPr>
          <w:rFonts w:asciiTheme="minorHAnsi" w:hAnsiTheme="minorHAnsi" w:cstheme="minorHAnsi"/>
        </w:rPr>
        <w:t xml:space="preserve"> “Finish Costume by October 15”</w:t>
      </w:r>
      <w:r w:rsidRPr="00577350">
        <w:rPr>
          <w:rFonts w:asciiTheme="minorHAnsi" w:hAnsiTheme="minorHAnsi" w:cstheme="minorHAnsi"/>
          <w:color w:val="4F6228"/>
        </w:rPr>
        <w:t xml:space="preserve"> </w:t>
      </w:r>
      <w:r w:rsidRPr="00577350">
        <w:rPr>
          <w:rFonts w:asciiTheme="minorHAnsi" w:hAnsiTheme="minorHAnsi" w:cstheme="minorHAnsi"/>
          <w:color w:val="4F6228"/>
        </w:rPr>
        <w:sym w:font="Wingdings" w:char="F0FE"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</w:r>
      <w:r w:rsidRPr="00577350">
        <w:rPr>
          <w:rFonts w:asciiTheme="minorHAnsi" w:hAnsiTheme="minorHAnsi" w:cstheme="minorHAnsi"/>
          <w:color w:val="4F6228"/>
        </w:rPr>
        <w:tab/>
        <w:t>Task: Spend 1 hour on the costume 3x / week.</w:t>
      </w:r>
    </w:p>
    <w:p w14:paraId="710EEC6B" w14:textId="77777777" w:rsidR="00537C9E" w:rsidRPr="00577350" w:rsidRDefault="00537C9E" w:rsidP="00537C9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  <w:lang w:val="en-CA"/>
        </w:rPr>
      </w:pPr>
    </w:p>
    <w:p w14:paraId="6490AA9F" w14:textId="77777777" w:rsidR="00537C9E" w:rsidRPr="00577350" w:rsidRDefault="00537C9E" w:rsidP="00537C9E">
      <w:pPr>
        <w:pStyle w:val="ListParagraph"/>
        <w:spacing w:after="0"/>
        <w:ind w:left="0"/>
        <w:rPr>
          <w:rFonts w:asciiTheme="minorHAnsi" w:hAnsiTheme="minorHAnsi" w:cstheme="minorHAnsi"/>
          <w:i/>
          <w:color w:val="000000"/>
          <w:lang w:val="en-CA"/>
        </w:rPr>
      </w:pPr>
      <w:r w:rsidRPr="00577350">
        <w:rPr>
          <w:rFonts w:asciiTheme="minorHAnsi" w:hAnsiTheme="minorHAnsi" w:cstheme="minorHAnsi"/>
          <w:i/>
          <w:color w:val="000000"/>
          <w:lang w:val="en-CA"/>
        </w:rPr>
        <w:t>Review the following goals and write down specific tasks for them using the guidelines above:</w:t>
      </w:r>
    </w:p>
    <w:p w14:paraId="1CEE8961" w14:textId="77777777" w:rsidR="00537C9E" w:rsidRPr="00577350" w:rsidRDefault="00537C9E" w:rsidP="00537C9E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14:paraId="06190C22" w14:textId="77777777"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“Find a part-time job for the summer”              Task: ____________________________________________</w:t>
      </w:r>
    </w:p>
    <w:p w14:paraId="09F3292E" w14:textId="77777777"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b/>
          <w:color w:val="000000"/>
        </w:rPr>
        <w:t>“</w:t>
      </w:r>
      <w:r w:rsidRPr="00577350">
        <w:rPr>
          <w:rFonts w:asciiTheme="minorHAnsi" w:hAnsiTheme="minorHAnsi" w:cstheme="minorHAnsi"/>
          <w:color w:val="000000"/>
        </w:rPr>
        <w:t>Volunteer 3 hours a week”                                Task: ____________________________________________</w:t>
      </w:r>
    </w:p>
    <w:p w14:paraId="507F7F5C" w14:textId="77777777"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hAnsiTheme="minorHAnsi" w:cstheme="minorHAnsi"/>
          <w:color w:val="000000"/>
          <w:lang w:val="en-CA"/>
        </w:rPr>
      </w:pPr>
      <w:r w:rsidRPr="00577350">
        <w:rPr>
          <w:rFonts w:asciiTheme="minorHAnsi" w:hAnsiTheme="minorHAnsi" w:cstheme="minorHAnsi"/>
          <w:b/>
          <w:color w:val="000000"/>
        </w:rPr>
        <w:t>“</w:t>
      </w:r>
      <w:r w:rsidRPr="00577350">
        <w:rPr>
          <w:rFonts w:asciiTheme="minorHAnsi" w:hAnsiTheme="minorHAnsi" w:cstheme="minorHAnsi"/>
          <w:color w:val="000000"/>
          <w:lang w:val="en-CA"/>
        </w:rPr>
        <w:t xml:space="preserve">Save at least $1000 by September”                  </w:t>
      </w:r>
      <w:r w:rsidRPr="00577350">
        <w:rPr>
          <w:rFonts w:asciiTheme="minorHAnsi" w:hAnsiTheme="minorHAnsi" w:cstheme="minorHAnsi"/>
          <w:color w:val="000000"/>
        </w:rPr>
        <w:t>Task: ____________________________________________</w:t>
      </w:r>
    </w:p>
    <w:p w14:paraId="4645C85C" w14:textId="77777777"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eastAsiaTheme="minorEastAsia" w:hAnsiTheme="minorHAnsi" w:cstheme="minorHAnsi"/>
          <w:color w:val="000000"/>
          <w:lang w:val="en-CA" w:eastAsia="ko-KR"/>
        </w:rPr>
      </w:pPr>
      <w:r w:rsidRPr="00577350">
        <w:rPr>
          <w:rFonts w:asciiTheme="minorHAnsi" w:eastAsiaTheme="minorEastAsia" w:hAnsiTheme="minorHAnsi" w:cstheme="minorHAnsi"/>
          <w:color w:val="000000"/>
          <w:lang w:val="en-CA" w:eastAsia="ko-KR"/>
        </w:rPr>
        <w:t xml:space="preserve">“Read at least 3 books per month”                    </w:t>
      </w:r>
      <w:r w:rsidRPr="00577350">
        <w:rPr>
          <w:rFonts w:asciiTheme="minorHAnsi" w:hAnsiTheme="minorHAnsi" w:cstheme="minorHAnsi"/>
          <w:color w:val="000000"/>
        </w:rPr>
        <w:t>Task: ____________________________________________</w:t>
      </w:r>
    </w:p>
    <w:p w14:paraId="7E244663" w14:textId="77777777" w:rsidR="00537C9E" w:rsidRPr="00577350" w:rsidRDefault="00537C9E" w:rsidP="00537C9E">
      <w:pPr>
        <w:pStyle w:val="ListParagraph"/>
        <w:spacing w:after="0" w:line="480" w:lineRule="auto"/>
        <w:ind w:left="0"/>
        <w:contextualSpacing w:val="0"/>
        <w:rPr>
          <w:rFonts w:asciiTheme="minorHAnsi" w:eastAsiaTheme="minorEastAsia" w:hAnsiTheme="minorHAnsi" w:cstheme="minorHAnsi"/>
          <w:color w:val="000000"/>
          <w:lang w:val="en-CA" w:eastAsia="ko-KR"/>
        </w:rPr>
      </w:pPr>
      <w:r w:rsidRPr="00577350">
        <w:rPr>
          <w:rFonts w:asciiTheme="minorHAnsi" w:eastAsiaTheme="minorEastAsia" w:hAnsiTheme="minorHAnsi" w:cstheme="minorHAnsi"/>
          <w:color w:val="000000"/>
          <w:lang w:val="en-CA" w:eastAsia="ko-KR"/>
        </w:rPr>
        <w:t xml:space="preserve">“Bike to school every day”                                   </w:t>
      </w:r>
      <w:r w:rsidRPr="00577350">
        <w:rPr>
          <w:rFonts w:asciiTheme="minorHAnsi" w:hAnsiTheme="minorHAnsi" w:cstheme="minorHAnsi"/>
          <w:color w:val="000000"/>
        </w:rPr>
        <w:t>Task: ____________________________________________</w:t>
      </w:r>
    </w:p>
    <w:p w14:paraId="50AD436B" w14:textId="77777777" w:rsidR="00537C9E" w:rsidRPr="00577350" w:rsidRDefault="00537C9E" w:rsidP="001C0AE3">
      <w:pPr>
        <w:pStyle w:val="ListParagraph"/>
        <w:spacing w:after="240" w:line="480" w:lineRule="auto"/>
        <w:ind w:left="0"/>
        <w:rPr>
          <w:rFonts w:asciiTheme="minorHAnsi" w:hAnsiTheme="minorHAnsi" w:cstheme="minorHAnsi"/>
        </w:rPr>
        <w:sectPr w:rsidR="00537C9E" w:rsidRPr="00577350" w:rsidSect="001C0AE3">
          <w:footerReference w:type="default" r:id="rId12"/>
          <w:type w:val="continuous"/>
          <w:pgSz w:w="12240" w:h="15840"/>
          <w:pgMar w:top="1124" w:right="1350" w:bottom="993" w:left="1440" w:header="708" w:footer="708" w:gutter="0"/>
          <w:pgNumType w:start="1"/>
          <w:cols w:space="720"/>
          <w:docGrid w:linePitch="360"/>
        </w:sectPr>
      </w:pPr>
    </w:p>
    <w:p w14:paraId="220038AA" w14:textId="77777777" w:rsidR="000E572A" w:rsidRPr="00577350" w:rsidRDefault="000E572A" w:rsidP="00ED78BD">
      <w:pPr>
        <w:pStyle w:val="ListParagraph"/>
        <w:spacing w:after="240"/>
        <w:ind w:left="0"/>
        <w:rPr>
          <w:rFonts w:asciiTheme="minorHAnsi" w:hAnsiTheme="minorHAnsi" w:cstheme="minorHAnsi"/>
          <w:b/>
          <w:color w:val="000000"/>
        </w:rPr>
        <w:sectPr w:rsidR="000E572A" w:rsidRPr="00577350" w:rsidSect="000E572A">
          <w:type w:val="continuous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14:paraId="7D8A8E99" w14:textId="77777777" w:rsidR="00ED78BD" w:rsidRPr="00577350" w:rsidRDefault="00ED78BD" w:rsidP="00A01AEF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00"/>
        </w:rPr>
      </w:pPr>
    </w:p>
    <w:p w14:paraId="478D704E" w14:textId="77777777" w:rsidR="003D7903" w:rsidRPr="00577350" w:rsidRDefault="00146318" w:rsidP="00252733">
      <w:pPr>
        <w:spacing w:after="0" w:line="240" w:lineRule="auto"/>
        <w:rPr>
          <w:rFonts w:asciiTheme="minorHAnsi" w:hAnsiTheme="minorHAnsi" w:cstheme="minorHAnsi"/>
          <w:b/>
          <w:color w:val="000000"/>
          <w:sz w:val="32"/>
          <w:szCs w:val="26"/>
        </w:rPr>
      </w:pPr>
      <w:r w:rsidRPr="00577350">
        <w:rPr>
          <w:rFonts w:asciiTheme="minorHAnsi" w:hAnsiTheme="minorHAnsi" w:cstheme="minorHAnsi"/>
          <w:b/>
          <w:color w:val="000000"/>
          <w:sz w:val="32"/>
          <w:szCs w:val="26"/>
        </w:rPr>
        <w:t xml:space="preserve">HANDOUT </w:t>
      </w:r>
      <w:r w:rsidR="003B2207" w:rsidRPr="00577350">
        <w:rPr>
          <w:rFonts w:asciiTheme="minorHAnsi" w:hAnsiTheme="minorHAnsi" w:cstheme="minorHAnsi"/>
          <w:b/>
          <w:color w:val="000000"/>
          <w:sz w:val="32"/>
          <w:szCs w:val="26"/>
        </w:rPr>
        <w:t>[</w:t>
      </w:r>
      <w:r w:rsidRPr="00577350">
        <w:rPr>
          <w:rFonts w:asciiTheme="minorHAnsi" w:hAnsiTheme="minorHAnsi" w:cstheme="minorHAnsi"/>
          <w:b/>
          <w:color w:val="000000"/>
          <w:sz w:val="32"/>
          <w:szCs w:val="26"/>
        </w:rPr>
        <w:t>B</w:t>
      </w:r>
      <w:r w:rsidR="003B2207" w:rsidRPr="00577350">
        <w:rPr>
          <w:rFonts w:asciiTheme="minorHAnsi" w:hAnsiTheme="minorHAnsi" w:cstheme="minorHAnsi"/>
          <w:b/>
          <w:color w:val="000000"/>
          <w:sz w:val="32"/>
          <w:szCs w:val="26"/>
        </w:rPr>
        <w:t>]</w:t>
      </w:r>
      <w:r w:rsidR="00252733" w:rsidRPr="00577350">
        <w:rPr>
          <w:rFonts w:asciiTheme="minorHAnsi" w:hAnsiTheme="minorHAnsi" w:cstheme="minorHAnsi"/>
          <w:b/>
          <w:color w:val="000000"/>
          <w:sz w:val="32"/>
          <w:szCs w:val="26"/>
        </w:rPr>
        <w:t xml:space="preserve"> -</w:t>
      </w:r>
      <w:r w:rsidRPr="00577350">
        <w:rPr>
          <w:rFonts w:asciiTheme="minorHAnsi" w:hAnsiTheme="minorHAnsi" w:cstheme="minorHAnsi"/>
          <w:b/>
          <w:color w:val="000000"/>
          <w:sz w:val="32"/>
          <w:szCs w:val="26"/>
        </w:rPr>
        <w:t xml:space="preserve"> GOAL SETTING</w:t>
      </w:r>
    </w:p>
    <w:p w14:paraId="181A2965" w14:textId="77777777" w:rsidR="00252733" w:rsidRPr="00577350" w:rsidRDefault="00252733" w:rsidP="00252733">
      <w:pPr>
        <w:spacing w:after="0" w:line="240" w:lineRule="auto"/>
        <w:rPr>
          <w:rFonts w:asciiTheme="minorHAnsi" w:hAnsiTheme="minorHAnsi" w:cstheme="minorHAnsi"/>
          <w:b/>
          <w:color w:val="000000"/>
          <w:sz w:val="32"/>
          <w:szCs w:val="26"/>
        </w:rPr>
      </w:pPr>
    </w:p>
    <w:p w14:paraId="3EB2BEFD" w14:textId="77777777" w:rsidR="003D7903" w:rsidRPr="00577350" w:rsidRDefault="003D7903" w:rsidP="007C414F">
      <w:pPr>
        <w:numPr>
          <w:ilvl w:val="0"/>
          <w:numId w:val="1"/>
        </w:numPr>
        <w:spacing w:after="0"/>
        <w:ind w:left="709" w:hanging="349"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Select </w:t>
      </w:r>
      <w:r w:rsidR="00BA16E3" w:rsidRPr="00577350">
        <w:rPr>
          <w:rFonts w:asciiTheme="minorHAnsi" w:hAnsiTheme="minorHAnsi" w:cstheme="minorHAnsi"/>
          <w:b/>
        </w:rPr>
        <w:t xml:space="preserve">Goals </w:t>
      </w:r>
      <w:r w:rsidRPr="00577350">
        <w:rPr>
          <w:rFonts w:asciiTheme="minorHAnsi" w:hAnsiTheme="minorHAnsi" w:cstheme="minorHAnsi"/>
        </w:rPr>
        <w:t xml:space="preserve">from </w:t>
      </w:r>
      <w:r w:rsidR="00BA16E3" w:rsidRPr="00577350">
        <w:rPr>
          <w:rFonts w:asciiTheme="minorHAnsi" w:hAnsiTheme="minorHAnsi" w:cstheme="minorHAnsi"/>
        </w:rPr>
        <w:t xml:space="preserve">the navigation menu </w:t>
      </w:r>
      <w:r w:rsidRPr="00577350">
        <w:rPr>
          <w:rFonts w:asciiTheme="minorHAnsi" w:hAnsiTheme="minorHAnsi" w:cstheme="minorHAnsi"/>
        </w:rPr>
        <w:t>and</w:t>
      </w:r>
      <w:r w:rsidR="00BA16E3" w:rsidRPr="00577350">
        <w:rPr>
          <w:rFonts w:asciiTheme="minorHAnsi" w:hAnsiTheme="minorHAnsi" w:cstheme="minorHAnsi"/>
        </w:rPr>
        <w:t xml:space="preserve"> click</w:t>
      </w:r>
      <w:r w:rsidRPr="00577350">
        <w:rPr>
          <w:rFonts w:asciiTheme="minorHAnsi" w:hAnsiTheme="minorHAnsi" w:cstheme="minorHAnsi"/>
        </w:rPr>
        <w:t xml:space="preserve"> </w:t>
      </w:r>
      <w:r w:rsidR="00BA16E3" w:rsidRPr="00577350">
        <w:rPr>
          <w:rFonts w:asciiTheme="minorHAnsi" w:hAnsiTheme="minorHAnsi" w:cstheme="minorHAnsi"/>
          <w:b/>
        </w:rPr>
        <w:t>+ Add Goal</w:t>
      </w:r>
      <w:r w:rsidR="00BA16E3" w:rsidRPr="00577350">
        <w:rPr>
          <w:rFonts w:asciiTheme="minorHAnsi" w:hAnsiTheme="minorHAnsi" w:cstheme="minorHAnsi"/>
        </w:rPr>
        <w:t>.</w:t>
      </w:r>
    </w:p>
    <w:p w14:paraId="6A55CBB2" w14:textId="77777777" w:rsidR="003D7903" w:rsidRDefault="003D7903" w:rsidP="007C414F">
      <w:pPr>
        <w:numPr>
          <w:ilvl w:val="0"/>
          <w:numId w:val="1"/>
        </w:numPr>
        <w:spacing w:after="300"/>
        <w:ind w:left="709" w:hanging="349"/>
        <w:contextualSpacing/>
        <w:rPr>
          <w:rFonts w:asciiTheme="minorHAnsi" w:hAnsiTheme="minorHAnsi" w:cstheme="minorHAnsi"/>
        </w:rPr>
      </w:pPr>
      <w:r w:rsidRPr="00577350">
        <w:rPr>
          <w:rFonts w:asciiTheme="minorHAnsi" w:hAnsiTheme="minorHAnsi" w:cstheme="minorHAnsi"/>
        </w:rPr>
        <w:t xml:space="preserve">Add </w:t>
      </w:r>
      <w:r w:rsidRPr="00577350">
        <w:rPr>
          <w:rFonts w:asciiTheme="minorHAnsi" w:hAnsiTheme="minorHAnsi" w:cstheme="minorHAnsi"/>
          <w:b/>
        </w:rPr>
        <w:t>THREE (3) Goals</w:t>
      </w:r>
      <w:r w:rsidR="00BA16E3" w:rsidRPr="00577350">
        <w:rPr>
          <w:rFonts w:asciiTheme="minorHAnsi" w:hAnsiTheme="minorHAnsi" w:cstheme="minorHAnsi"/>
        </w:rPr>
        <w:t xml:space="preserve"> (with a description, goal type, and timeframe), and add at least </w:t>
      </w:r>
      <w:r w:rsidR="00BA16E3" w:rsidRPr="00057BDE">
        <w:rPr>
          <w:rFonts w:asciiTheme="minorHAnsi" w:hAnsiTheme="minorHAnsi" w:cstheme="minorHAnsi"/>
          <w:b/>
        </w:rPr>
        <w:t>TWO (2) tasks</w:t>
      </w:r>
      <w:r w:rsidR="00BA16E3" w:rsidRPr="00577350">
        <w:rPr>
          <w:rFonts w:asciiTheme="minorHAnsi" w:hAnsiTheme="minorHAnsi" w:cstheme="minorHAnsi"/>
        </w:rPr>
        <w:t xml:space="preserve"> </w:t>
      </w:r>
      <w:r w:rsidR="00BA16E3" w:rsidRPr="00057BDE">
        <w:rPr>
          <w:rFonts w:asciiTheme="minorHAnsi" w:hAnsiTheme="minorHAnsi" w:cstheme="minorHAnsi"/>
          <w:b/>
        </w:rPr>
        <w:t>(</w:t>
      </w:r>
      <w:r w:rsidR="00BA16E3" w:rsidRPr="00577350">
        <w:rPr>
          <w:rFonts w:asciiTheme="minorHAnsi" w:hAnsiTheme="minorHAnsi" w:cstheme="minorHAnsi"/>
          <w:b/>
        </w:rPr>
        <w:t>Action Plan)</w:t>
      </w:r>
      <w:r w:rsidRPr="00577350">
        <w:rPr>
          <w:rFonts w:asciiTheme="minorHAnsi" w:hAnsiTheme="minorHAnsi" w:cstheme="minorHAnsi"/>
        </w:rPr>
        <w:t xml:space="preserve"> </w:t>
      </w:r>
      <w:r w:rsidR="00BA16E3" w:rsidRPr="00577350">
        <w:rPr>
          <w:rFonts w:asciiTheme="minorHAnsi" w:hAnsiTheme="minorHAnsi" w:cstheme="minorHAnsi"/>
        </w:rPr>
        <w:t xml:space="preserve">for each goal to outline </w:t>
      </w:r>
      <w:r w:rsidRPr="00577350">
        <w:rPr>
          <w:rFonts w:asciiTheme="minorHAnsi" w:hAnsiTheme="minorHAnsi" w:cstheme="minorHAnsi"/>
        </w:rPr>
        <w:t xml:space="preserve">on how you </w:t>
      </w:r>
      <w:r w:rsidR="00BA16E3" w:rsidRPr="00577350">
        <w:rPr>
          <w:rFonts w:asciiTheme="minorHAnsi" w:hAnsiTheme="minorHAnsi" w:cstheme="minorHAnsi"/>
        </w:rPr>
        <w:t>plan on achieving</w:t>
      </w:r>
      <w:r w:rsidRPr="00577350">
        <w:rPr>
          <w:rFonts w:asciiTheme="minorHAnsi" w:hAnsiTheme="minorHAnsi" w:cstheme="minorHAnsi"/>
        </w:rPr>
        <w:t xml:space="preserve"> </w:t>
      </w:r>
      <w:r w:rsidR="00BA16E3" w:rsidRPr="00577350">
        <w:rPr>
          <w:rFonts w:asciiTheme="minorHAnsi" w:hAnsiTheme="minorHAnsi" w:cstheme="minorHAnsi"/>
        </w:rPr>
        <w:t>these goals</w:t>
      </w:r>
      <w:r w:rsidRPr="00577350">
        <w:rPr>
          <w:rFonts w:asciiTheme="minorHAnsi" w:hAnsiTheme="minorHAnsi" w:cstheme="minorHAnsi"/>
        </w:rPr>
        <w:t>.</w:t>
      </w:r>
    </w:p>
    <w:p w14:paraId="7874590E" w14:textId="77777777" w:rsidR="007C414F" w:rsidRDefault="007C414F" w:rsidP="007C414F">
      <w:pPr>
        <w:numPr>
          <w:ilvl w:val="0"/>
          <w:numId w:val="1"/>
        </w:numPr>
        <w:spacing w:after="0"/>
        <w:ind w:left="709" w:hanging="34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lick the </w:t>
      </w:r>
      <w:r w:rsidRPr="007C414F">
        <w:rPr>
          <w:rFonts w:asciiTheme="minorHAnsi" w:hAnsiTheme="minorHAnsi" w:cstheme="minorHAnsi"/>
          <w:b/>
        </w:rPr>
        <w:t>three dots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32D6BEC8" wp14:editId="7361C217">
            <wp:extent cx="184150" cy="18415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 fot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</w:rPr>
        <w:t xml:space="preserve"> in the top right corner of your goal, click </w:t>
      </w:r>
      <w:r>
        <w:rPr>
          <w:rFonts w:asciiTheme="minorHAnsi" w:hAnsiTheme="minorHAnsi" w:cstheme="minorHAnsi"/>
          <w:b/>
        </w:rPr>
        <w:t xml:space="preserve">+Add to Portfolio </w:t>
      </w:r>
      <w:r w:rsidRPr="00AA1721">
        <w:rPr>
          <w:rFonts w:asciiTheme="minorHAnsi" w:hAnsiTheme="minorHAnsi" w:cstheme="minorHAnsi"/>
        </w:rPr>
        <w:t>&gt; Select your portfolio</w:t>
      </w:r>
      <w:r>
        <w:rPr>
          <w:rFonts w:asciiTheme="minorHAnsi" w:hAnsiTheme="minorHAnsi" w:cstheme="minorHAnsi"/>
          <w:b/>
        </w:rPr>
        <w:t xml:space="preserve"> </w:t>
      </w:r>
      <w:r w:rsidRPr="00AA1721">
        <w:rPr>
          <w:rFonts w:asciiTheme="minorHAnsi" w:hAnsiTheme="minorHAnsi" w:cstheme="minorHAnsi"/>
        </w:rPr>
        <w:t>&gt;</w:t>
      </w:r>
      <w:r>
        <w:rPr>
          <w:rFonts w:asciiTheme="minorHAnsi" w:hAnsiTheme="minorHAnsi" w:cstheme="minorHAnsi"/>
          <w:b/>
        </w:rPr>
        <w:t xml:space="preserve"> Click Add to Portfolio</w:t>
      </w:r>
    </w:p>
    <w:p w14:paraId="228975C8" w14:textId="77777777" w:rsidR="003D7903" w:rsidRDefault="007C414F" w:rsidP="007C414F">
      <w:pPr>
        <w:numPr>
          <w:ilvl w:val="0"/>
          <w:numId w:val="1"/>
        </w:numPr>
        <w:spacing w:after="0"/>
        <w:ind w:left="709" w:hanging="34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your portfolio, click </w:t>
      </w:r>
      <w:r>
        <w:rPr>
          <w:rFonts w:asciiTheme="minorHAnsi" w:hAnsiTheme="minorHAnsi" w:cstheme="minorHAnsi"/>
          <w:b/>
        </w:rPr>
        <w:t xml:space="preserve">Add Reflection </w:t>
      </w:r>
      <w:r>
        <w:rPr>
          <w:rFonts w:asciiTheme="minorHAnsi" w:hAnsiTheme="minorHAnsi" w:cstheme="minorHAnsi"/>
        </w:rPr>
        <w:t>&gt; add</w:t>
      </w:r>
      <w:r w:rsidR="003D7903" w:rsidRPr="007C414F">
        <w:rPr>
          <w:rFonts w:asciiTheme="minorHAnsi" w:hAnsiTheme="minorHAnsi" w:cstheme="minorHAnsi"/>
        </w:rPr>
        <w:t xml:space="preserve"> the </w:t>
      </w:r>
      <w:r w:rsidR="003D7903" w:rsidRPr="007C414F">
        <w:rPr>
          <w:rFonts w:asciiTheme="minorHAnsi" w:hAnsiTheme="minorHAnsi" w:cstheme="minorHAnsi"/>
          <w:b/>
        </w:rPr>
        <w:t>three (3) reflection questions</w:t>
      </w:r>
      <w:r w:rsidR="003D7903" w:rsidRPr="007C414F">
        <w:rPr>
          <w:rFonts w:asciiTheme="minorHAnsi" w:hAnsiTheme="minorHAnsi" w:cstheme="minorHAnsi"/>
        </w:rPr>
        <w:t xml:space="preserve"> </w:t>
      </w:r>
      <w:r w:rsidR="00FA30C8" w:rsidRPr="007C414F">
        <w:rPr>
          <w:rFonts w:asciiTheme="minorHAnsi" w:hAnsiTheme="minorHAnsi" w:cstheme="minorHAnsi"/>
        </w:rPr>
        <w:t>below</w:t>
      </w:r>
      <w:r>
        <w:rPr>
          <w:rFonts w:asciiTheme="minorHAnsi" w:hAnsiTheme="minorHAnsi" w:cstheme="minorHAnsi"/>
        </w:rPr>
        <w:t>:</w:t>
      </w:r>
    </w:p>
    <w:p w14:paraId="0E7851B3" w14:textId="77777777" w:rsidR="007C414F" w:rsidRPr="007C414F" w:rsidRDefault="007C414F" w:rsidP="007C414F">
      <w:pPr>
        <w:spacing w:after="0"/>
        <w:ind w:left="709"/>
        <w:rPr>
          <w:rFonts w:asciiTheme="minorHAnsi" w:hAnsiTheme="minorHAnsi" w:cstheme="minorHAnsi"/>
        </w:rPr>
      </w:pPr>
    </w:p>
    <w:p w14:paraId="38E303EA" w14:textId="77777777" w:rsidR="00A01AEF" w:rsidRPr="00577350" w:rsidRDefault="005D3DB3" w:rsidP="00CE3FB4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Which goals are</w:t>
      </w:r>
      <w:r w:rsidR="00A01AEF" w:rsidRPr="00577350">
        <w:rPr>
          <w:rFonts w:asciiTheme="minorHAnsi" w:hAnsiTheme="minorHAnsi" w:cstheme="minorHAnsi"/>
          <w:color w:val="000000"/>
        </w:rPr>
        <w:t xml:space="preserve"> most important to you and why?</w:t>
      </w:r>
    </w:p>
    <w:p w14:paraId="7819F136" w14:textId="77777777" w:rsidR="00A01AEF" w:rsidRPr="00577350" w:rsidRDefault="008B7F3E" w:rsidP="008B7F3E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6479038" w14:textId="77777777" w:rsidR="00CE3FB4" w:rsidRPr="00577350" w:rsidRDefault="00CE3FB4" w:rsidP="00CE3FB4">
      <w:pPr>
        <w:pStyle w:val="ListParagraph"/>
        <w:spacing w:after="0"/>
        <w:ind w:left="0"/>
        <w:rPr>
          <w:rFonts w:asciiTheme="minorHAnsi" w:hAnsiTheme="minorHAnsi" w:cstheme="minorHAnsi"/>
          <w:color w:val="000000"/>
        </w:rPr>
      </w:pPr>
    </w:p>
    <w:p w14:paraId="52746186" w14:textId="77777777" w:rsidR="00A01AEF" w:rsidRPr="00577350" w:rsidRDefault="00A01AEF" w:rsidP="00CE3FB4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 xml:space="preserve">How will achieving </w:t>
      </w:r>
      <w:r w:rsidR="00BA16E3" w:rsidRPr="00577350">
        <w:rPr>
          <w:rFonts w:asciiTheme="minorHAnsi" w:hAnsiTheme="minorHAnsi" w:cstheme="minorHAnsi"/>
          <w:color w:val="000000"/>
        </w:rPr>
        <w:t>these</w:t>
      </w:r>
      <w:r w:rsidRPr="00577350">
        <w:rPr>
          <w:rFonts w:asciiTheme="minorHAnsi" w:hAnsiTheme="minorHAnsi" w:cstheme="minorHAnsi"/>
          <w:color w:val="000000"/>
        </w:rPr>
        <w:t xml:space="preserve"> goals help you in life?</w:t>
      </w:r>
    </w:p>
    <w:p w14:paraId="55CE3FD3" w14:textId="77777777" w:rsidR="00A01AEF" w:rsidRPr="00577350" w:rsidRDefault="008B7F3E" w:rsidP="008B7F3E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735BF0" w14:textId="77777777" w:rsidR="00CE3FB4" w:rsidRPr="00577350" w:rsidRDefault="00CE3FB4" w:rsidP="00CE3FB4">
      <w:pPr>
        <w:pStyle w:val="ListParagraph"/>
        <w:ind w:left="0"/>
        <w:rPr>
          <w:rFonts w:asciiTheme="minorHAnsi" w:hAnsiTheme="minorHAnsi" w:cstheme="minorHAnsi"/>
          <w:color w:val="000000"/>
        </w:rPr>
      </w:pPr>
    </w:p>
    <w:p w14:paraId="389B01AC" w14:textId="77777777" w:rsidR="008B7F3E" w:rsidRPr="00577350" w:rsidRDefault="00A01AEF" w:rsidP="00CE3FB4">
      <w:pPr>
        <w:pStyle w:val="ListParagraph"/>
        <w:spacing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 xml:space="preserve">Why is writing </w:t>
      </w:r>
      <w:r w:rsidR="00EA402F" w:rsidRPr="00577350">
        <w:rPr>
          <w:rFonts w:asciiTheme="minorHAnsi" w:hAnsiTheme="minorHAnsi" w:cstheme="minorHAnsi"/>
          <w:color w:val="000000"/>
        </w:rPr>
        <w:t xml:space="preserve">out your </w:t>
      </w:r>
      <w:r w:rsidRPr="00577350">
        <w:rPr>
          <w:rFonts w:asciiTheme="minorHAnsi" w:hAnsiTheme="minorHAnsi" w:cstheme="minorHAnsi"/>
          <w:color w:val="000000"/>
        </w:rPr>
        <w:t xml:space="preserve">goals </w:t>
      </w:r>
      <w:r w:rsidR="00EA402F" w:rsidRPr="00577350">
        <w:rPr>
          <w:rFonts w:asciiTheme="minorHAnsi" w:hAnsiTheme="minorHAnsi" w:cstheme="minorHAnsi"/>
          <w:color w:val="000000"/>
        </w:rPr>
        <w:t>and</w:t>
      </w:r>
      <w:r w:rsidR="005D3DB3" w:rsidRPr="00577350">
        <w:rPr>
          <w:rFonts w:asciiTheme="minorHAnsi" w:hAnsiTheme="minorHAnsi" w:cstheme="minorHAnsi"/>
          <w:color w:val="000000"/>
        </w:rPr>
        <w:t xml:space="preserve"> action plan</w:t>
      </w:r>
      <w:r w:rsidRPr="00577350">
        <w:rPr>
          <w:rFonts w:asciiTheme="minorHAnsi" w:hAnsiTheme="minorHAnsi" w:cstheme="minorHAnsi"/>
          <w:color w:val="000000"/>
        </w:rPr>
        <w:t xml:space="preserve"> important?</w:t>
      </w:r>
    </w:p>
    <w:p w14:paraId="2D9BE426" w14:textId="77777777" w:rsidR="008B7F3E" w:rsidRPr="00577350" w:rsidRDefault="008B7F3E" w:rsidP="008B7F3E">
      <w:pPr>
        <w:pStyle w:val="ListParagraph"/>
        <w:spacing w:after="0" w:line="480" w:lineRule="auto"/>
        <w:ind w:left="0"/>
        <w:rPr>
          <w:rFonts w:asciiTheme="minorHAnsi" w:hAnsiTheme="minorHAnsi" w:cstheme="minorHAnsi"/>
          <w:color w:val="000000"/>
        </w:rPr>
      </w:pPr>
      <w:r w:rsidRPr="00577350">
        <w:rPr>
          <w:rFonts w:asciiTheme="minorHAnsi" w:hAnsiTheme="minorHAnsi" w:cstheme="minorHAns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08C5647" w14:textId="77777777" w:rsidR="008B7F3E" w:rsidRPr="00577350" w:rsidRDefault="008B7F3E" w:rsidP="008B7F3E">
      <w:pPr>
        <w:pStyle w:val="ListParagraph"/>
        <w:spacing w:after="0"/>
        <w:ind w:left="0"/>
        <w:rPr>
          <w:rFonts w:asciiTheme="minorHAnsi" w:hAnsiTheme="minorHAnsi" w:cstheme="minorHAnsi"/>
          <w:color w:val="000000"/>
        </w:rPr>
      </w:pPr>
    </w:p>
    <w:sectPr w:rsidR="008B7F3E" w:rsidRPr="00577350" w:rsidSect="008B7F3E">
      <w:footerReference w:type="default" r:id="rId14"/>
      <w:pgSz w:w="12240" w:h="15840"/>
      <w:pgMar w:top="1304" w:right="1304" w:bottom="1304" w:left="130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7C5D5" w14:textId="77777777" w:rsidR="00D17F04" w:rsidRDefault="00D17F04" w:rsidP="00AA16B3">
      <w:pPr>
        <w:spacing w:after="0" w:line="240" w:lineRule="auto"/>
      </w:pPr>
      <w:r>
        <w:separator/>
      </w:r>
    </w:p>
  </w:endnote>
  <w:endnote w:type="continuationSeparator" w:id="0">
    <w:p w14:paraId="38FA6EE6" w14:textId="77777777" w:rsidR="00D17F04" w:rsidRDefault="00D17F04" w:rsidP="00AA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Kaiti">
    <w:altName w:val="SimSun"/>
    <w:charset w:val="86"/>
    <w:family w:val="auto"/>
    <w:pitch w:val="variable"/>
    <w:sig w:usb0="00000287" w:usb1="080F0000" w:usb2="00000010" w:usb3="00000000" w:csb0="0004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horndal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ndale Sans UI">
    <w:altName w:val="Arial Unicode MS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5491195"/>
      <w:docPartObj>
        <w:docPartGallery w:val="Page Numbers (Top of Page)"/>
        <w:docPartUnique/>
      </w:docPartObj>
    </w:sdtPr>
    <w:sdtEndPr>
      <w:rPr>
        <w:rFonts w:ascii="Cambria" w:hAnsi="Cambria"/>
      </w:rPr>
    </w:sdtEndPr>
    <w:sdtContent>
      <w:p w14:paraId="77BBB4FC" w14:textId="77777777" w:rsidR="003854D8" w:rsidRPr="00BA3BE0" w:rsidRDefault="00891A5F" w:rsidP="00113EE5">
        <w:pPr>
          <w:pStyle w:val="Footer"/>
          <w:jc w:val="center"/>
          <w:rPr>
            <w:rFonts w:ascii="Cambria" w:hAnsi="Cambria"/>
            <w:lang w:val="en-CA"/>
          </w:rPr>
        </w:pPr>
        <w:r>
          <w:rPr>
            <w:rFonts w:ascii="Cambria" w:hAnsi="Cambria"/>
            <w:lang w:val="en-CA"/>
          </w:rPr>
          <w:t>STUDENT ACTIVITY PAGE 1 OF 1 – HANDOUT [A]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5638360"/>
      <w:docPartObj>
        <w:docPartGallery w:val="Page Numbers (Top of Page)"/>
        <w:docPartUnique/>
      </w:docPartObj>
    </w:sdtPr>
    <w:sdtEndPr>
      <w:rPr>
        <w:rFonts w:ascii="Cambria" w:hAnsi="Cambria"/>
      </w:rPr>
    </w:sdtEndPr>
    <w:sdtContent>
      <w:p w14:paraId="68A858DF" w14:textId="77777777" w:rsidR="00762AF0" w:rsidRPr="00BA3BE0" w:rsidRDefault="00BA3BE0" w:rsidP="00BA3BE0">
        <w:pPr>
          <w:pStyle w:val="Footer"/>
          <w:jc w:val="center"/>
          <w:rPr>
            <w:rFonts w:ascii="Cambria" w:hAnsi="Cambria"/>
            <w:lang w:val="en-CA"/>
          </w:rPr>
        </w:pPr>
        <w:r>
          <w:rPr>
            <w:rFonts w:ascii="Cambria" w:hAnsi="Cambria"/>
            <w:lang w:val="en-CA"/>
          </w:rPr>
          <w:t>- STUDENT ACTIVITY: 2</w:t>
        </w:r>
        <w:r w:rsidRPr="00BA3BE0">
          <w:rPr>
            <w:rFonts w:ascii="Cambria" w:hAnsi="Cambria"/>
            <w:lang w:val="en-CA"/>
          </w:rPr>
          <w:t xml:space="preserve"> OF 3 -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65768530"/>
      <w:docPartObj>
        <w:docPartGallery w:val="Page Numbers (Top of Page)"/>
        <w:docPartUnique/>
      </w:docPartObj>
    </w:sdtPr>
    <w:sdtEndPr>
      <w:rPr>
        <w:rFonts w:ascii="Cambria" w:hAnsi="Cambria"/>
      </w:rPr>
    </w:sdtEndPr>
    <w:sdtContent>
      <w:p w14:paraId="77EE3535" w14:textId="77777777" w:rsidR="00BA3BE0" w:rsidRPr="00891A5F" w:rsidRDefault="00891A5F" w:rsidP="00891A5F">
        <w:pPr>
          <w:pStyle w:val="Footer"/>
          <w:jc w:val="center"/>
          <w:rPr>
            <w:rFonts w:ascii="Cambria" w:hAnsi="Cambria"/>
            <w:lang w:val="en-CA"/>
          </w:rPr>
        </w:pPr>
        <w:r>
          <w:rPr>
            <w:rFonts w:ascii="Cambria" w:hAnsi="Cambria"/>
            <w:lang w:val="en-CA"/>
          </w:rPr>
          <w:t>STUDENT ACTIVITY PAGE 1 OF 1 – HANDOUT [B]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09E5B" w14:textId="77777777" w:rsidR="00D17F04" w:rsidRDefault="00D17F04" w:rsidP="00AA16B3">
      <w:pPr>
        <w:spacing w:after="0" w:line="240" w:lineRule="auto"/>
      </w:pPr>
      <w:r>
        <w:separator/>
      </w:r>
    </w:p>
  </w:footnote>
  <w:footnote w:type="continuationSeparator" w:id="0">
    <w:p w14:paraId="191C05F2" w14:textId="77777777" w:rsidR="00D17F04" w:rsidRDefault="00D17F04" w:rsidP="00AA16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A03E7A"/>
    <w:multiLevelType w:val="hybridMultilevel"/>
    <w:tmpl w:val="0AEC7F8A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F5BE6"/>
    <w:multiLevelType w:val="multilevel"/>
    <w:tmpl w:val="BEDEF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572FFD"/>
    <w:multiLevelType w:val="hybridMultilevel"/>
    <w:tmpl w:val="7C263796"/>
    <w:lvl w:ilvl="0" w:tplc="C8887C1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B4613A"/>
    <w:multiLevelType w:val="hybridMultilevel"/>
    <w:tmpl w:val="50E0F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66CFD"/>
    <w:multiLevelType w:val="hybridMultilevel"/>
    <w:tmpl w:val="CA00E3D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754670"/>
    <w:multiLevelType w:val="hybridMultilevel"/>
    <w:tmpl w:val="D370228C"/>
    <w:lvl w:ilvl="0" w:tplc="9B8AA22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242890"/>
    <w:multiLevelType w:val="hybridMultilevel"/>
    <w:tmpl w:val="051C78FE"/>
    <w:lvl w:ilvl="0" w:tplc="C8887C1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166397"/>
    <w:multiLevelType w:val="hybridMultilevel"/>
    <w:tmpl w:val="FB58251A"/>
    <w:lvl w:ilvl="0" w:tplc="014C2ECE">
      <w:start w:val="1"/>
      <w:numFmt w:val="bullet"/>
      <w:lvlText w:val=""/>
      <w:lvlJc w:val="left"/>
      <w:pPr>
        <w:ind w:left="360" w:hanging="360"/>
      </w:pPr>
      <w:rPr>
        <w:rFonts w:ascii="Wingdings" w:eastAsia="STKaiti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365BF4"/>
    <w:multiLevelType w:val="hybridMultilevel"/>
    <w:tmpl w:val="ECEA8558"/>
    <w:lvl w:ilvl="0" w:tplc="674400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76497E"/>
    <w:multiLevelType w:val="hybridMultilevel"/>
    <w:tmpl w:val="C7582622"/>
    <w:lvl w:ilvl="0" w:tplc="6C7C4A2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11"/>
  </w:num>
  <w:num w:numId="9">
    <w:abstractNumId w:val="9"/>
  </w:num>
  <w:num w:numId="10">
    <w:abstractNumId w:val="8"/>
  </w:num>
  <w:num w:numId="11">
    <w:abstractNumId w:val="6"/>
  </w:num>
  <w:num w:numId="12">
    <w:abstractNumId w:val="2"/>
  </w:num>
  <w:num w:numId="13">
    <w:abstractNumId w:val="2"/>
    <w:lvlOverride w:ilv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xNzczNzA2NjRQ0lEKTi0uzszPAykwrAUAk0EhJiwAAAA="/>
  </w:docVars>
  <w:rsids>
    <w:rsidRoot w:val="00CD66F5"/>
    <w:rsid w:val="00001F10"/>
    <w:rsid w:val="000075E7"/>
    <w:rsid w:val="0002165B"/>
    <w:rsid w:val="00033418"/>
    <w:rsid w:val="0005534B"/>
    <w:rsid w:val="00057BDE"/>
    <w:rsid w:val="00063F01"/>
    <w:rsid w:val="00076F40"/>
    <w:rsid w:val="00086876"/>
    <w:rsid w:val="00086959"/>
    <w:rsid w:val="000918C9"/>
    <w:rsid w:val="00092076"/>
    <w:rsid w:val="00097296"/>
    <w:rsid w:val="000A33DA"/>
    <w:rsid w:val="000A3AA6"/>
    <w:rsid w:val="000A43F6"/>
    <w:rsid w:val="000E0B1F"/>
    <w:rsid w:val="000E572A"/>
    <w:rsid w:val="000E7327"/>
    <w:rsid w:val="000F1217"/>
    <w:rsid w:val="000F7631"/>
    <w:rsid w:val="00100686"/>
    <w:rsid w:val="00101ACF"/>
    <w:rsid w:val="00105AE9"/>
    <w:rsid w:val="00113805"/>
    <w:rsid w:val="00113EE5"/>
    <w:rsid w:val="00114E6E"/>
    <w:rsid w:val="00122B10"/>
    <w:rsid w:val="0012532A"/>
    <w:rsid w:val="001347B7"/>
    <w:rsid w:val="001429FA"/>
    <w:rsid w:val="00144B44"/>
    <w:rsid w:val="0014504A"/>
    <w:rsid w:val="00146318"/>
    <w:rsid w:val="00153FE6"/>
    <w:rsid w:val="00161227"/>
    <w:rsid w:val="00161EE2"/>
    <w:rsid w:val="00165A8A"/>
    <w:rsid w:val="0018669F"/>
    <w:rsid w:val="00194D80"/>
    <w:rsid w:val="001C0AE3"/>
    <w:rsid w:val="001E03CC"/>
    <w:rsid w:val="001E7C91"/>
    <w:rsid w:val="001F0BF8"/>
    <w:rsid w:val="001F2852"/>
    <w:rsid w:val="00220329"/>
    <w:rsid w:val="00230037"/>
    <w:rsid w:val="0023534D"/>
    <w:rsid w:val="00241BEB"/>
    <w:rsid w:val="00252733"/>
    <w:rsid w:val="00282D79"/>
    <w:rsid w:val="002908FC"/>
    <w:rsid w:val="002C0BCA"/>
    <w:rsid w:val="002C6B62"/>
    <w:rsid w:val="002C6F1D"/>
    <w:rsid w:val="002E0716"/>
    <w:rsid w:val="002F4278"/>
    <w:rsid w:val="002F56CA"/>
    <w:rsid w:val="002F7F43"/>
    <w:rsid w:val="00313FD0"/>
    <w:rsid w:val="003168E3"/>
    <w:rsid w:val="003212E7"/>
    <w:rsid w:val="0033384A"/>
    <w:rsid w:val="0035535D"/>
    <w:rsid w:val="003606BA"/>
    <w:rsid w:val="00374E3F"/>
    <w:rsid w:val="00375E67"/>
    <w:rsid w:val="003854D8"/>
    <w:rsid w:val="00387728"/>
    <w:rsid w:val="003B1EFC"/>
    <w:rsid w:val="003B2207"/>
    <w:rsid w:val="003D0B47"/>
    <w:rsid w:val="003D1FBC"/>
    <w:rsid w:val="003D3C96"/>
    <w:rsid w:val="003D7903"/>
    <w:rsid w:val="003E0881"/>
    <w:rsid w:val="003E0EAD"/>
    <w:rsid w:val="003E3A3B"/>
    <w:rsid w:val="003E3AC3"/>
    <w:rsid w:val="003F4993"/>
    <w:rsid w:val="00417CEB"/>
    <w:rsid w:val="00456880"/>
    <w:rsid w:val="00473442"/>
    <w:rsid w:val="00483D4C"/>
    <w:rsid w:val="00486B99"/>
    <w:rsid w:val="00493259"/>
    <w:rsid w:val="0049672A"/>
    <w:rsid w:val="004A51D3"/>
    <w:rsid w:val="004B55B7"/>
    <w:rsid w:val="004C2230"/>
    <w:rsid w:val="004C72C5"/>
    <w:rsid w:val="004D24E7"/>
    <w:rsid w:val="004D5D63"/>
    <w:rsid w:val="004E09AB"/>
    <w:rsid w:val="004E6B24"/>
    <w:rsid w:val="00517642"/>
    <w:rsid w:val="00521F16"/>
    <w:rsid w:val="005227D7"/>
    <w:rsid w:val="00531E09"/>
    <w:rsid w:val="005352EB"/>
    <w:rsid w:val="005362A1"/>
    <w:rsid w:val="00537C9E"/>
    <w:rsid w:val="0054434C"/>
    <w:rsid w:val="00546603"/>
    <w:rsid w:val="00560973"/>
    <w:rsid w:val="00571E1D"/>
    <w:rsid w:val="00577350"/>
    <w:rsid w:val="00593A1D"/>
    <w:rsid w:val="005B79D4"/>
    <w:rsid w:val="005D3DB3"/>
    <w:rsid w:val="005D6CC1"/>
    <w:rsid w:val="005D7DBF"/>
    <w:rsid w:val="005F0397"/>
    <w:rsid w:val="005F38F5"/>
    <w:rsid w:val="005F5A89"/>
    <w:rsid w:val="006015EA"/>
    <w:rsid w:val="00643D6F"/>
    <w:rsid w:val="00650F6F"/>
    <w:rsid w:val="00654546"/>
    <w:rsid w:val="006578FF"/>
    <w:rsid w:val="006617DB"/>
    <w:rsid w:val="00677501"/>
    <w:rsid w:val="0068599A"/>
    <w:rsid w:val="006B46F6"/>
    <w:rsid w:val="006B5E8F"/>
    <w:rsid w:val="006C4337"/>
    <w:rsid w:val="006D49F1"/>
    <w:rsid w:val="006D6CFE"/>
    <w:rsid w:val="006D7D55"/>
    <w:rsid w:val="006E7EC9"/>
    <w:rsid w:val="00702856"/>
    <w:rsid w:val="00714031"/>
    <w:rsid w:val="007149EE"/>
    <w:rsid w:val="00716E5F"/>
    <w:rsid w:val="007349B9"/>
    <w:rsid w:val="0073700E"/>
    <w:rsid w:val="00755540"/>
    <w:rsid w:val="00762AF0"/>
    <w:rsid w:val="00773B03"/>
    <w:rsid w:val="00777260"/>
    <w:rsid w:val="007843A8"/>
    <w:rsid w:val="00790CC6"/>
    <w:rsid w:val="00795164"/>
    <w:rsid w:val="00796B74"/>
    <w:rsid w:val="007A3F8E"/>
    <w:rsid w:val="007A742F"/>
    <w:rsid w:val="007B1F43"/>
    <w:rsid w:val="007B5064"/>
    <w:rsid w:val="007B5C1F"/>
    <w:rsid w:val="007C0434"/>
    <w:rsid w:val="007C13D9"/>
    <w:rsid w:val="007C414F"/>
    <w:rsid w:val="007D67D2"/>
    <w:rsid w:val="007F67E8"/>
    <w:rsid w:val="00800638"/>
    <w:rsid w:val="008053FA"/>
    <w:rsid w:val="00806830"/>
    <w:rsid w:val="008069F6"/>
    <w:rsid w:val="00806A1D"/>
    <w:rsid w:val="00812F2E"/>
    <w:rsid w:val="00816691"/>
    <w:rsid w:val="00820BB1"/>
    <w:rsid w:val="00841E9D"/>
    <w:rsid w:val="00851F91"/>
    <w:rsid w:val="0085260D"/>
    <w:rsid w:val="0085747A"/>
    <w:rsid w:val="008614C1"/>
    <w:rsid w:val="00891A5F"/>
    <w:rsid w:val="008A47C6"/>
    <w:rsid w:val="008B7F3E"/>
    <w:rsid w:val="008F451C"/>
    <w:rsid w:val="00941781"/>
    <w:rsid w:val="00950F75"/>
    <w:rsid w:val="009565B5"/>
    <w:rsid w:val="00961943"/>
    <w:rsid w:val="009719FC"/>
    <w:rsid w:val="00974249"/>
    <w:rsid w:val="00977EA6"/>
    <w:rsid w:val="00997FA4"/>
    <w:rsid w:val="009A624B"/>
    <w:rsid w:val="009B5CD3"/>
    <w:rsid w:val="009C22C7"/>
    <w:rsid w:val="009D4E3D"/>
    <w:rsid w:val="009D5D3D"/>
    <w:rsid w:val="009E33C2"/>
    <w:rsid w:val="009F1744"/>
    <w:rsid w:val="00A01AEF"/>
    <w:rsid w:val="00A02012"/>
    <w:rsid w:val="00A03316"/>
    <w:rsid w:val="00A04568"/>
    <w:rsid w:val="00A05D37"/>
    <w:rsid w:val="00A368AB"/>
    <w:rsid w:val="00A41E94"/>
    <w:rsid w:val="00A56B21"/>
    <w:rsid w:val="00A61D6F"/>
    <w:rsid w:val="00A71464"/>
    <w:rsid w:val="00A7459A"/>
    <w:rsid w:val="00A84E74"/>
    <w:rsid w:val="00A8554E"/>
    <w:rsid w:val="00A85CCA"/>
    <w:rsid w:val="00A86394"/>
    <w:rsid w:val="00A90025"/>
    <w:rsid w:val="00A901A6"/>
    <w:rsid w:val="00A97A7B"/>
    <w:rsid w:val="00AA16B3"/>
    <w:rsid w:val="00AA1721"/>
    <w:rsid w:val="00AB245B"/>
    <w:rsid w:val="00AC1CA0"/>
    <w:rsid w:val="00AE047C"/>
    <w:rsid w:val="00AF5E88"/>
    <w:rsid w:val="00B01361"/>
    <w:rsid w:val="00B10DD0"/>
    <w:rsid w:val="00B1148F"/>
    <w:rsid w:val="00B35617"/>
    <w:rsid w:val="00B445D4"/>
    <w:rsid w:val="00B61221"/>
    <w:rsid w:val="00B81065"/>
    <w:rsid w:val="00B8198B"/>
    <w:rsid w:val="00B82EEF"/>
    <w:rsid w:val="00B83F43"/>
    <w:rsid w:val="00B86AA0"/>
    <w:rsid w:val="00B96DC9"/>
    <w:rsid w:val="00BA16E3"/>
    <w:rsid w:val="00BA3AE6"/>
    <w:rsid w:val="00BA3BE0"/>
    <w:rsid w:val="00BA4CB5"/>
    <w:rsid w:val="00BC2008"/>
    <w:rsid w:val="00BC3AC3"/>
    <w:rsid w:val="00BC6A24"/>
    <w:rsid w:val="00BC6DFD"/>
    <w:rsid w:val="00BE17BC"/>
    <w:rsid w:val="00BE4E95"/>
    <w:rsid w:val="00BE770C"/>
    <w:rsid w:val="00C051BF"/>
    <w:rsid w:val="00C20718"/>
    <w:rsid w:val="00C30571"/>
    <w:rsid w:val="00C30D4F"/>
    <w:rsid w:val="00C353F0"/>
    <w:rsid w:val="00C35CA0"/>
    <w:rsid w:val="00C363F1"/>
    <w:rsid w:val="00C45BA9"/>
    <w:rsid w:val="00C730A3"/>
    <w:rsid w:val="00C7533C"/>
    <w:rsid w:val="00C8044B"/>
    <w:rsid w:val="00C80A2B"/>
    <w:rsid w:val="00C9224D"/>
    <w:rsid w:val="00CB1EF0"/>
    <w:rsid w:val="00CB3E4F"/>
    <w:rsid w:val="00CD4FFF"/>
    <w:rsid w:val="00CD66F5"/>
    <w:rsid w:val="00CD7EAF"/>
    <w:rsid w:val="00CE3FB4"/>
    <w:rsid w:val="00CE588A"/>
    <w:rsid w:val="00CE7EAF"/>
    <w:rsid w:val="00D153F2"/>
    <w:rsid w:val="00D16364"/>
    <w:rsid w:val="00D17F04"/>
    <w:rsid w:val="00D20BB6"/>
    <w:rsid w:val="00D22058"/>
    <w:rsid w:val="00D22431"/>
    <w:rsid w:val="00D319F2"/>
    <w:rsid w:val="00D419AC"/>
    <w:rsid w:val="00D4540E"/>
    <w:rsid w:val="00D463E2"/>
    <w:rsid w:val="00D51344"/>
    <w:rsid w:val="00D54BA9"/>
    <w:rsid w:val="00D57C85"/>
    <w:rsid w:val="00D67BFA"/>
    <w:rsid w:val="00D765D0"/>
    <w:rsid w:val="00D83AFB"/>
    <w:rsid w:val="00D92734"/>
    <w:rsid w:val="00D93587"/>
    <w:rsid w:val="00D95E0F"/>
    <w:rsid w:val="00DC1BDE"/>
    <w:rsid w:val="00DD0CB7"/>
    <w:rsid w:val="00DD13ED"/>
    <w:rsid w:val="00DD7C39"/>
    <w:rsid w:val="00DE3B50"/>
    <w:rsid w:val="00DF2F20"/>
    <w:rsid w:val="00DF64B6"/>
    <w:rsid w:val="00E03E79"/>
    <w:rsid w:val="00E120A3"/>
    <w:rsid w:val="00E25866"/>
    <w:rsid w:val="00E31DC2"/>
    <w:rsid w:val="00E522A2"/>
    <w:rsid w:val="00E66EA8"/>
    <w:rsid w:val="00E67C01"/>
    <w:rsid w:val="00E74872"/>
    <w:rsid w:val="00E827F9"/>
    <w:rsid w:val="00E84CB6"/>
    <w:rsid w:val="00E858A6"/>
    <w:rsid w:val="00EA402F"/>
    <w:rsid w:val="00ED24F3"/>
    <w:rsid w:val="00ED78BD"/>
    <w:rsid w:val="00EF0E38"/>
    <w:rsid w:val="00EF1DE2"/>
    <w:rsid w:val="00F112E5"/>
    <w:rsid w:val="00F224CE"/>
    <w:rsid w:val="00F245B1"/>
    <w:rsid w:val="00F34449"/>
    <w:rsid w:val="00F346B9"/>
    <w:rsid w:val="00F41E0B"/>
    <w:rsid w:val="00F429DD"/>
    <w:rsid w:val="00F45CA0"/>
    <w:rsid w:val="00F621B0"/>
    <w:rsid w:val="00F66A54"/>
    <w:rsid w:val="00F722EB"/>
    <w:rsid w:val="00F774C9"/>
    <w:rsid w:val="00F77CC7"/>
    <w:rsid w:val="00F77E6F"/>
    <w:rsid w:val="00F843DD"/>
    <w:rsid w:val="00F94382"/>
    <w:rsid w:val="00FA30C8"/>
    <w:rsid w:val="00FA4513"/>
    <w:rsid w:val="00FC177F"/>
    <w:rsid w:val="00FD1B2B"/>
    <w:rsid w:val="00FD6831"/>
    <w:rsid w:val="00FE4010"/>
    <w:rsid w:val="00FE68B4"/>
    <w:rsid w:val="00FE7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09F4F8"/>
  <w15:docId w15:val="{CB408F29-4B39-4CFD-A749-1B3A32DD2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2A2"/>
    <w:pPr>
      <w:contextualSpacing/>
      <w:outlineLvl w:val="2"/>
    </w:pPr>
    <w:rPr>
      <w:rFonts w:eastAsia="STKaiti" w:cs="Calibri"/>
      <w:b/>
      <w:sz w:val="32"/>
      <w:szCs w:val="68"/>
      <w:u w:val="single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ListParagraph">
    <w:name w:val="List Paragraph"/>
    <w:basedOn w:val="Normal"/>
    <w:uiPriority w:val="34"/>
    <w:qFormat/>
    <w:rsid w:val="008053F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character" w:customStyle="1" w:styleId="Heading3Char">
    <w:name w:val="Heading 3 Char"/>
    <w:link w:val="Heading3"/>
    <w:uiPriority w:val="9"/>
    <w:rsid w:val="00E522A2"/>
    <w:rPr>
      <w:rFonts w:eastAsia="STKaiti" w:cs="Calibri"/>
      <w:b/>
      <w:sz w:val="32"/>
      <w:szCs w:val="68"/>
      <w:u w:val="single"/>
      <w:lang w:val="en-IE" w:eastAsia="en-IE"/>
    </w:rPr>
  </w:style>
  <w:style w:type="character" w:styleId="FollowedHyperlink">
    <w:name w:val="FollowedHyperlink"/>
    <w:uiPriority w:val="99"/>
    <w:semiHidden/>
    <w:unhideWhenUsed/>
    <w:rsid w:val="00086876"/>
    <w:rPr>
      <w:color w:val="800080"/>
      <w:u w:val="single"/>
    </w:rPr>
  </w:style>
  <w:style w:type="paragraph" w:customStyle="1" w:styleId="TableContents">
    <w:name w:val="Table Contents"/>
    <w:basedOn w:val="Normal"/>
    <w:rsid w:val="00A84E74"/>
    <w:pPr>
      <w:widowControl w:val="0"/>
      <w:suppressLineNumbers/>
      <w:suppressAutoHyphens/>
      <w:spacing w:after="0" w:line="240" w:lineRule="auto"/>
    </w:pPr>
    <w:rPr>
      <w:rFonts w:ascii="Thorndale" w:eastAsia="Andale Sans UI" w:hAnsi="Thorndale"/>
      <w:kern w:val="1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001F10"/>
  </w:style>
  <w:style w:type="paragraph" w:styleId="NoSpacing">
    <w:name w:val="No Spacing"/>
    <w:uiPriority w:val="1"/>
    <w:qFormat/>
    <w:rsid w:val="000075E7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57BD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D3DFE640AA1499B93B45C33061FB4" ma:contentTypeVersion="13" ma:contentTypeDescription="Create a new document." ma:contentTypeScope="" ma:versionID="02ad9582c403b5ac2f548b4cef3d64c0">
  <xsd:schema xmlns:xsd="http://www.w3.org/2001/XMLSchema" xmlns:xs="http://www.w3.org/2001/XMLSchema" xmlns:p="http://schemas.microsoft.com/office/2006/metadata/properties" xmlns:ns3="1a683ff5-d51a-49d4-b4a7-116e0f0bd65f" xmlns:ns4="48159a84-7618-45f1-a314-cb7e44bf26a2" targetNamespace="http://schemas.microsoft.com/office/2006/metadata/properties" ma:root="true" ma:fieldsID="0b6d493b9d0b4a8aeae2ffac9662e370" ns3:_="" ns4:_="">
    <xsd:import namespace="1a683ff5-d51a-49d4-b4a7-116e0f0bd65f"/>
    <xsd:import namespace="48159a84-7618-45f1-a314-cb7e44bf26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83ff5-d51a-49d4-b4a7-116e0f0bd6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9a84-7618-45f1-a314-cb7e44bf2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0CCCB5-1CC4-4C62-A7E4-35DECDCF07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83ff5-d51a-49d4-b4a7-116e0f0bd65f"/>
    <ds:schemaRef ds:uri="48159a84-7618-45f1-a314-cb7e44bf2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DC8BA0-063A-4210-9EAB-3AE839BA28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1292C1-BD5F-4EAF-B989-E2C646C4377C}">
  <ds:schemaRefs>
    <ds:schemaRef ds:uri="http://www.w3.org/XML/1998/namespace"/>
    <ds:schemaRef ds:uri="http://schemas.microsoft.com/office/2006/metadata/properties"/>
    <ds:schemaRef ds:uri="1a683ff5-d51a-49d4-b4a7-116e0f0bd65f"/>
    <ds:schemaRef ds:uri="http://purl.org/dc/terms/"/>
    <ds:schemaRef ds:uri="48159a84-7618-45f1-a314-cb7e44bf26a2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8BC98CE1-C898-4FFC-ABAE-C058F41E72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Papa, David</cp:lastModifiedBy>
  <cp:revision>2</cp:revision>
  <cp:lastPrinted>2012-10-22T19:56:00Z</cp:lastPrinted>
  <dcterms:created xsi:type="dcterms:W3CDTF">2021-10-28T17:21:00Z</dcterms:created>
  <dcterms:modified xsi:type="dcterms:W3CDTF">2021-10-28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DD3DFE640AA1499B93B45C33061FB4</vt:lpwstr>
  </property>
</Properties>
</file>